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religiosas- Modelos Ordinales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Asistencia a reuniones religiosas- Modelos Ordinales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3, 1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0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5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0, 2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46, 3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20, 2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1, 1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4, 4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1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9,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0, 1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6, 1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1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20, 3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0, 4.7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5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4, 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2, 2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9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3.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3, 4.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46Z</dcterms:created>
  <dcterms:modified xsi:type="dcterms:W3CDTF">2025-06-30T06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